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BC394B" w:rsidRDefault="001A33D0" w:rsidP="001A33D0">
      <w:pPr>
        <w:jc w:val="right"/>
        <w:rPr>
          <w:b/>
          <w:sz w:val="28"/>
          <w:szCs w:val="28"/>
        </w:rPr>
      </w:pPr>
      <w:r w:rsidRPr="00BC394B">
        <w:rPr>
          <w:b/>
          <w:noProof/>
          <w:sz w:val="28"/>
          <w:szCs w:val="28"/>
        </w:rPr>
        <w:t>ISO </w:t>
      </w:r>
      <w:r w:rsidR="00336DC1">
        <w:rPr>
          <w:b/>
          <w:noProof/>
          <w:sz w:val="28"/>
          <w:szCs w:val="28"/>
        </w:rPr>
        <w:t>16684</w:t>
      </w:r>
      <w:r w:rsidRPr="00BC394B">
        <w:rPr>
          <w:b/>
          <w:noProof/>
          <w:sz w:val="28"/>
          <w:szCs w:val="28"/>
        </w:rPr>
        <w:t>-</w:t>
      </w:r>
      <w:r w:rsidR="00336DC1">
        <w:rPr>
          <w:b/>
          <w:noProof/>
          <w:sz w:val="28"/>
          <w:szCs w:val="28"/>
        </w:rPr>
        <w:t>3</w:t>
      </w:r>
      <w:r w:rsidRPr="00BC394B">
        <w:rPr>
          <w:b/>
          <w:noProof/>
          <w:sz w:val="28"/>
          <w:szCs w:val="28"/>
        </w:rPr>
        <w:t>:####(X)</w:t>
      </w:r>
    </w:p>
    <w:p w14:paraId="74073514" w14:textId="57E9214D" w:rsidR="001A33D0" w:rsidRPr="00BC394B" w:rsidRDefault="001A33D0" w:rsidP="001A33D0">
      <w:pPr>
        <w:jc w:val="right"/>
      </w:pPr>
      <w:r w:rsidRPr="00BC394B">
        <w:rPr>
          <w:noProof/>
        </w:rPr>
        <w:t>ISO </w:t>
      </w:r>
      <w:r w:rsidRPr="00BC394B">
        <w:t>TC </w:t>
      </w:r>
      <w:r w:rsidR="00AD2FA3">
        <w:rPr>
          <w:noProof/>
        </w:rPr>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A33D0">
      <w:pPr>
        <w:spacing w:after="2000"/>
        <w:jc w:val="right"/>
      </w:pPr>
      <w:bookmarkStart w:id="0" w:name="CVP_Secretariat_Loca"/>
      <w:r w:rsidRPr="00BC394B">
        <w:t>Secretariat</w:t>
      </w:r>
      <w:bookmarkEnd w:id="0"/>
      <w:r w:rsidRPr="00BC394B">
        <w:t xml:space="preserve">: </w:t>
      </w:r>
      <w:r w:rsidR="00336DC1">
        <w:rPr>
          <w:noProof/>
        </w:rPr>
        <w:t>SAC</w:t>
      </w:r>
    </w:p>
    <w:p w14:paraId="46B76B96" w14:textId="77777777" w:rsidR="00674BAF" w:rsidRDefault="00674BAF" w:rsidP="00674BAF">
      <w:pPr>
        <w:pStyle w:val="Default"/>
      </w:pPr>
    </w:p>
    <w:p w14:paraId="78105094" w14:textId="68D3E7CD" w:rsidR="001A33D0" w:rsidRPr="00D45A37" w:rsidRDefault="00674BAF" w:rsidP="00D45A37">
      <w:pPr>
        <w:pStyle w:val="DocTitle"/>
      </w:pPr>
      <w:bookmarkStart w:id="1" w:name="_Hlk6386821"/>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5F7FC2C3" w:rsidR="001A33D0" w:rsidRPr="007774C3" w:rsidRDefault="001A33D0" w:rsidP="007774C3">
      <w:pPr>
        <w:pStyle w:val="Box"/>
      </w:pPr>
      <w:r w:rsidRPr="007774C3">
        <w:lastRenderedPageBreak/>
        <w:t>© ISO 20</w:t>
      </w:r>
      <w:r w:rsidR="00AD2FA3" w:rsidRPr="007774C3">
        <w:t>20</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 xml:space="preserve">Ch. de </w:t>
      </w:r>
      <w:proofErr w:type="spellStart"/>
      <w:r w:rsidRPr="005B65B0">
        <w:t>Blandonnet</w:t>
      </w:r>
      <w:proofErr w:type="spellEnd"/>
      <w:r w:rsidRPr="005B65B0">
        <w:t xml:space="preserve">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41BE1319" w:rsidR="00B273C5" w:rsidRDefault="001014A1" w:rsidP="001014A1">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sectPr w:rsidR="00B273C5" w:rsidSect="004421EF">
      <w:headerReference w:type="even" r:id="rId8"/>
      <w:headerReference w:type="default" r:id="rId9"/>
      <w:footerReference w:type="even" r:id="rId10"/>
      <w:footerReference w:type="default" r:id="rId11"/>
      <w:headerReference w:type="first" r:id="rId12"/>
      <w:footerReference w:type="first" r:id="rId13"/>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DB76F" w14:textId="77777777" w:rsidR="00781F36" w:rsidRDefault="00781F36">
      <w:r>
        <w:separator/>
      </w:r>
    </w:p>
  </w:endnote>
  <w:endnote w:type="continuationSeparator" w:id="0">
    <w:p w14:paraId="66F9B9C1" w14:textId="77777777" w:rsidR="00781F36" w:rsidRDefault="00781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5993B8FC"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w:t>
    </w:r>
    <w:r w:rsidR="002E67D3">
      <w:rPr>
        <w:sz w:val="20"/>
      </w:rPr>
      <w:t>2020</w:t>
    </w:r>
    <w:r w:rsidRPr="00BA1CC8">
      <w:rPr>
        <w:sz w:val="20"/>
      </w:rPr>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53F6E6C" w:rsidR="00C142B8" w:rsidRPr="00BA1CC8" w:rsidRDefault="00C142B8" w:rsidP="00526284">
    <w:pPr>
      <w:pStyle w:val="Footer"/>
      <w:spacing w:line="240" w:lineRule="atLeast"/>
      <w:rPr>
        <w:sz w:val="20"/>
      </w:rPr>
    </w:pPr>
    <w:r w:rsidRPr="00BA1CC8">
      <w:rPr>
        <w:sz w:val="20"/>
      </w:rPr>
      <w:t>© ISO </w:t>
    </w:r>
    <w:r w:rsidR="002E67D3">
      <w:rPr>
        <w:sz w:val="20"/>
      </w:rPr>
      <w:t>2020</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2E2D4" w14:textId="77777777" w:rsidR="002E67D3" w:rsidRDefault="002E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06E9C" w14:textId="77777777" w:rsidR="00781F36" w:rsidRDefault="00781F36">
      <w:r>
        <w:separator/>
      </w:r>
    </w:p>
  </w:footnote>
  <w:footnote w:type="continuationSeparator" w:id="0">
    <w:p w14:paraId="1BBD5418" w14:textId="77777777" w:rsidR="00781F36" w:rsidRDefault="00781F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8C17" w14:textId="77777777" w:rsidR="002E67D3" w:rsidRDefault="002E6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FC113" w14:textId="77777777" w:rsidR="002E67D3" w:rsidRDefault="002E67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3844" w14:textId="77777777" w:rsidR="002E67D3" w:rsidRDefault="002E6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6CA78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9836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B492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680E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4C032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648F1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42C6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C84C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C20FF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423E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870E6"/>
    <w:rsid w:val="00092449"/>
    <w:rsid w:val="000972D9"/>
    <w:rsid w:val="000A790C"/>
    <w:rsid w:val="000B7753"/>
    <w:rsid w:val="000C033F"/>
    <w:rsid w:val="000D3E1B"/>
    <w:rsid w:val="001014A1"/>
    <w:rsid w:val="00105DCD"/>
    <w:rsid w:val="001266D7"/>
    <w:rsid w:val="001447F9"/>
    <w:rsid w:val="0014761D"/>
    <w:rsid w:val="00176CC7"/>
    <w:rsid w:val="001A0B0F"/>
    <w:rsid w:val="001A33D0"/>
    <w:rsid w:val="001B51CD"/>
    <w:rsid w:val="001B7ABD"/>
    <w:rsid w:val="001C3D19"/>
    <w:rsid w:val="001C604A"/>
    <w:rsid w:val="001D1264"/>
    <w:rsid w:val="00222416"/>
    <w:rsid w:val="00227B06"/>
    <w:rsid w:val="00236720"/>
    <w:rsid w:val="00252D44"/>
    <w:rsid w:val="00263412"/>
    <w:rsid w:val="00264095"/>
    <w:rsid w:val="002710AB"/>
    <w:rsid w:val="00274683"/>
    <w:rsid w:val="00275C85"/>
    <w:rsid w:val="00294FB0"/>
    <w:rsid w:val="002A74E0"/>
    <w:rsid w:val="002C0EAD"/>
    <w:rsid w:val="002C453D"/>
    <w:rsid w:val="002E0796"/>
    <w:rsid w:val="002E34AA"/>
    <w:rsid w:val="002E67D3"/>
    <w:rsid w:val="002F3DFD"/>
    <w:rsid w:val="00307D6A"/>
    <w:rsid w:val="003126D2"/>
    <w:rsid w:val="00314414"/>
    <w:rsid w:val="0031588D"/>
    <w:rsid w:val="00333718"/>
    <w:rsid w:val="00336DC1"/>
    <w:rsid w:val="003370C3"/>
    <w:rsid w:val="00353ABB"/>
    <w:rsid w:val="00362250"/>
    <w:rsid w:val="00365AE5"/>
    <w:rsid w:val="003727D3"/>
    <w:rsid w:val="00390364"/>
    <w:rsid w:val="00395E39"/>
    <w:rsid w:val="00396555"/>
    <w:rsid w:val="003B038F"/>
    <w:rsid w:val="003C1A8E"/>
    <w:rsid w:val="003C55A2"/>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1791D"/>
    <w:rsid w:val="00524ED7"/>
    <w:rsid w:val="00526284"/>
    <w:rsid w:val="0053227D"/>
    <w:rsid w:val="00546467"/>
    <w:rsid w:val="0054733A"/>
    <w:rsid w:val="0055227B"/>
    <w:rsid w:val="0055340C"/>
    <w:rsid w:val="00562807"/>
    <w:rsid w:val="00564FE1"/>
    <w:rsid w:val="005815C5"/>
    <w:rsid w:val="005839C1"/>
    <w:rsid w:val="005A572E"/>
    <w:rsid w:val="005B3EC6"/>
    <w:rsid w:val="005B65B0"/>
    <w:rsid w:val="005C788E"/>
    <w:rsid w:val="005D6017"/>
    <w:rsid w:val="005E1ACC"/>
    <w:rsid w:val="00602BCB"/>
    <w:rsid w:val="00604541"/>
    <w:rsid w:val="00610D56"/>
    <w:rsid w:val="00617EE7"/>
    <w:rsid w:val="00634C1D"/>
    <w:rsid w:val="006414E5"/>
    <w:rsid w:val="00662F50"/>
    <w:rsid w:val="00663FE7"/>
    <w:rsid w:val="00667BA8"/>
    <w:rsid w:val="00673172"/>
    <w:rsid w:val="00674BAF"/>
    <w:rsid w:val="0068101F"/>
    <w:rsid w:val="006940B6"/>
    <w:rsid w:val="0069615D"/>
    <w:rsid w:val="00696F41"/>
    <w:rsid w:val="006D3D76"/>
    <w:rsid w:val="006E528B"/>
    <w:rsid w:val="006F5C3A"/>
    <w:rsid w:val="00713DBA"/>
    <w:rsid w:val="00753495"/>
    <w:rsid w:val="00762AED"/>
    <w:rsid w:val="007774C3"/>
    <w:rsid w:val="007812F0"/>
    <w:rsid w:val="00781F36"/>
    <w:rsid w:val="007A7EE7"/>
    <w:rsid w:val="007C7E4A"/>
    <w:rsid w:val="007D590E"/>
    <w:rsid w:val="007D7C2E"/>
    <w:rsid w:val="007E2B67"/>
    <w:rsid w:val="007F7F35"/>
    <w:rsid w:val="00804DA5"/>
    <w:rsid w:val="00805718"/>
    <w:rsid w:val="00822F4B"/>
    <w:rsid w:val="00826717"/>
    <w:rsid w:val="00832BF9"/>
    <w:rsid w:val="00854234"/>
    <w:rsid w:val="00854604"/>
    <w:rsid w:val="00865AD1"/>
    <w:rsid w:val="008713ED"/>
    <w:rsid w:val="008801C4"/>
    <w:rsid w:val="008814B2"/>
    <w:rsid w:val="00885E28"/>
    <w:rsid w:val="00891C8D"/>
    <w:rsid w:val="00892569"/>
    <w:rsid w:val="00897961"/>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E0506"/>
    <w:rsid w:val="009F1A10"/>
    <w:rsid w:val="009F6414"/>
    <w:rsid w:val="00A0647D"/>
    <w:rsid w:val="00A10C28"/>
    <w:rsid w:val="00A20AB1"/>
    <w:rsid w:val="00A27210"/>
    <w:rsid w:val="00A45AE0"/>
    <w:rsid w:val="00A50D78"/>
    <w:rsid w:val="00A510D3"/>
    <w:rsid w:val="00A752AD"/>
    <w:rsid w:val="00A91110"/>
    <w:rsid w:val="00A92D27"/>
    <w:rsid w:val="00AA2865"/>
    <w:rsid w:val="00AA3873"/>
    <w:rsid w:val="00AD2521"/>
    <w:rsid w:val="00AD2FA3"/>
    <w:rsid w:val="00AE5CF2"/>
    <w:rsid w:val="00AF3400"/>
    <w:rsid w:val="00B02018"/>
    <w:rsid w:val="00B1651F"/>
    <w:rsid w:val="00B221BD"/>
    <w:rsid w:val="00B246A3"/>
    <w:rsid w:val="00B273C5"/>
    <w:rsid w:val="00B31475"/>
    <w:rsid w:val="00B77025"/>
    <w:rsid w:val="00B80F08"/>
    <w:rsid w:val="00B83404"/>
    <w:rsid w:val="00B9027D"/>
    <w:rsid w:val="00B9118A"/>
    <w:rsid w:val="00BA1F97"/>
    <w:rsid w:val="00BA6E9D"/>
    <w:rsid w:val="00BC394B"/>
    <w:rsid w:val="00BD133E"/>
    <w:rsid w:val="00BD46C7"/>
    <w:rsid w:val="00BE31BC"/>
    <w:rsid w:val="00BF7921"/>
    <w:rsid w:val="00C07453"/>
    <w:rsid w:val="00C11063"/>
    <w:rsid w:val="00C142B8"/>
    <w:rsid w:val="00C145AE"/>
    <w:rsid w:val="00C25261"/>
    <w:rsid w:val="00C27D3A"/>
    <w:rsid w:val="00C33932"/>
    <w:rsid w:val="00C5615E"/>
    <w:rsid w:val="00C70461"/>
    <w:rsid w:val="00C81394"/>
    <w:rsid w:val="00C83357"/>
    <w:rsid w:val="00C94BE8"/>
    <w:rsid w:val="00C9579B"/>
    <w:rsid w:val="00CB7647"/>
    <w:rsid w:val="00CC47FD"/>
    <w:rsid w:val="00CC7AA1"/>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B51CD"/>
    <w:pPr>
      <w:keepNext/>
      <w:numPr>
        <w:numId w:val="6"/>
      </w:numPr>
      <w:tabs>
        <w:tab w:val="left" w:pos="400"/>
        <w:tab w:val="left" w:pos="560"/>
      </w:tabs>
      <w:suppressAutoHyphens/>
      <w:spacing w:before="270" w:line="270" w:lineRule="atLeast"/>
      <w:outlineLvl w:val="0"/>
    </w:pPr>
    <w:rPr>
      <w:rFonts w:eastAsia="MS Mincho"/>
      <w:b/>
      <w:sz w:val="26"/>
      <w:lang w:eastAsia="ja-JP"/>
    </w:rPr>
  </w:style>
  <w:style w:type="paragraph" w:styleId="Heading2">
    <w:name w:val="heading 2"/>
    <w:basedOn w:val="Heading1"/>
    <w:next w:val="Normal"/>
    <w:link w:val="Heading2Char"/>
    <w:uiPriority w:val="2"/>
    <w:qFormat/>
    <w:rsid w:val="001B51CD"/>
    <w:pPr>
      <w:numPr>
        <w:ilvl w:val="1"/>
      </w:numPr>
      <w:tabs>
        <w:tab w:val="clear" w:pos="400"/>
        <w:tab w:val="clear" w:pos="560"/>
        <w:tab w:val="left" w:pos="700"/>
      </w:tabs>
      <w:spacing w:before="6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B51CD"/>
    <w:rPr>
      <w:rFonts w:ascii="Cambria" w:eastAsia="MS Mincho" w:hAnsi="Cambria"/>
      <w:b/>
      <w:sz w:val="26"/>
      <w:lang w:val="en-GB" w:eastAsia="ja-JP"/>
    </w:rPr>
  </w:style>
  <w:style w:type="character" w:customStyle="1" w:styleId="Heading2Char">
    <w:name w:val="Heading 2 Char"/>
    <w:link w:val="Heading2"/>
    <w:uiPriority w:val="2"/>
    <w:rsid w:val="001B51CD"/>
    <w:rPr>
      <w:rFonts w:ascii="Cambria" w:eastAsia="MS Mincho" w:hAnsi="Cambria"/>
      <w:b/>
      <w:sz w:val="24"/>
      <w:lang w:val="en-GB"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222416"/>
    <w:pPr>
      <w:keepNext/>
      <w:suppressAutoHyphens/>
      <w:spacing w:after="0"/>
    </w:pPr>
    <w:rPr>
      <w:b/>
    </w:rPr>
  </w:style>
  <w:style w:type="paragraph" w:customStyle="1" w:styleId="TermNum">
    <w:name w:val="TermNum"/>
    <w:basedOn w:val="Normal"/>
    <w:next w:val="Terms"/>
    <w:uiPriority w:val="7"/>
    <w:rsid w:val="00222416"/>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A74E0"/>
    <w:pPr>
      <w:suppressAutoHyphens/>
      <w:spacing w:before="400" w:after="760" w:line="350" w:lineRule="exact"/>
    </w:pPr>
    <w:rPr>
      <w:b/>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 w:type="paragraph" w:styleId="Title">
    <w:name w:val="Title"/>
    <w:basedOn w:val="Normal"/>
    <w:next w:val="Normal"/>
    <w:link w:val="TitleChar"/>
    <w:uiPriority w:val="10"/>
    <w:semiHidden/>
    <w:qFormat/>
    <w:rsid w:val="003C55A2"/>
    <w:pPr>
      <w:spacing w:after="0" w:line="240" w:lineRule="auto"/>
      <w:contextualSpacing/>
    </w:pPr>
    <w:rPr>
      <w:rFonts w:asciiTheme="majorHAnsi" w:eastAsiaTheme="majorEastAsia" w:hAnsiTheme="majorHAnsi" w:cstheme="majorBidi"/>
      <w:vanish/>
      <w:spacing w:val="-10"/>
      <w:kern w:val="28"/>
      <w:sz w:val="56"/>
      <w:szCs w:val="56"/>
    </w:rPr>
  </w:style>
  <w:style w:type="character" w:customStyle="1" w:styleId="TitleChar">
    <w:name w:val="Title Char"/>
    <w:basedOn w:val="DefaultParagraphFont"/>
    <w:link w:val="Title"/>
    <w:uiPriority w:val="10"/>
    <w:semiHidden/>
    <w:rsid w:val="003C55A2"/>
    <w:rPr>
      <w:rFonts w:asciiTheme="majorHAnsi" w:eastAsiaTheme="majorEastAsia" w:hAnsiTheme="majorHAnsi" w:cstheme="majorBidi"/>
      <w:vanish/>
      <w:spacing w:val="-10"/>
      <w:kern w:val="28"/>
      <w:sz w:val="56"/>
      <w:szCs w:val="56"/>
    </w:rPr>
  </w:style>
  <w:style w:type="paragraph" w:customStyle="1" w:styleId="Author">
    <w:name w:val="Author"/>
    <w:basedOn w:val="Normal"/>
    <w:qFormat/>
    <w:rsid w:val="000870E6"/>
    <w:pPr>
      <w:spacing w:after="2000"/>
      <w:jc w:val="right"/>
    </w:pPr>
    <w:rPr>
      <w:vanish/>
    </w:rPr>
  </w:style>
  <w:style w:type="paragraph" w:styleId="Date">
    <w:name w:val="Date"/>
    <w:basedOn w:val="Normal"/>
    <w:next w:val="Normal"/>
    <w:link w:val="DateChar"/>
    <w:uiPriority w:val="99"/>
    <w:semiHidden/>
    <w:unhideWhenUsed/>
    <w:rsid w:val="000870E6"/>
    <w:pPr>
      <w:jc w:val="right"/>
    </w:pPr>
  </w:style>
  <w:style w:type="character" w:customStyle="1" w:styleId="DateChar">
    <w:name w:val="Date Char"/>
    <w:basedOn w:val="DefaultParagraphFont"/>
    <w:link w:val="Date"/>
    <w:uiPriority w:val="99"/>
    <w:semiHidden/>
    <w:rsid w:val="000870E6"/>
    <w:rPr>
      <w:rFonts w:eastAsia="Times New Roman"/>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2</Pages>
  <Words>200</Words>
  <Characters>1130</Characters>
  <Application>Microsoft Office Word</Application>
  <DocSecurity>0</DocSecurity>
  <Lines>20</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37</cp:revision>
  <dcterms:created xsi:type="dcterms:W3CDTF">2020-04-17T19:36:00Z</dcterms:created>
  <dcterms:modified xsi:type="dcterms:W3CDTF">2020-04-21T22:35:00Z</dcterms:modified>
</cp:coreProperties>
</file>